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Руслан Вали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3723144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340928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396556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4537405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7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5393531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3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5406081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6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5008033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8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5382380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2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Руслан Валиев</dc:creator>
  <dc:language>ru-RU</dc:language>
  <cp:keywords/>
  <dcterms:created xsi:type="dcterms:W3CDTF">2025-05-27T08:19:20Z</dcterms:created>
  <dcterms:modified xsi:type="dcterms:W3CDTF">2025-05-27T08:1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